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John Mwangi</w:t>
      </w:r>
    </w:p>
    <w:p>
      <w:pPr>
        <w:pStyle w:val="BodyText"/>
      </w:pPr>
      <w:r>
        <w:t xml:space="preserve">P.O. Box 1234, Dar es Salaam</w:t>
      </w:r>
    </w:p>
    <w:p>
      <w:pPr>
        <w:pStyle w:val="BodyText"/>
      </w:pPr>
      <w:r>
        <w:t xml:space="preserve">Tanzania | +255 712 345 678</w:t>
      </w:r>
    </w:p>
    <w:p>
      <w:pPr>
        <w:pStyle w:val="BodyText"/>
      </w:pPr>
      <w:r>
        <w:t xml:space="preserve">j.mwangi@email.com</w:t>
      </w:r>
    </w:p>
    <w:p>
      <w:pPr>
        <w:pStyle w:val="BodyText"/>
      </w:pPr>
      <w:r>
        <w:t xml:space="preserve">Date: October 26, 2023</w:t>
      </w:r>
    </w:p>
    <w:p>
      <w:pPr>
        <w:pStyle w:val="BodyText"/>
      </w:pPr>
      <w:r>
        <w:t xml:space="preserve">Hiring Manager</w:t>
      </w:r>
    </w:p>
    <w:p>
      <w:pPr>
        <w:pStyle w:val="BodyText"/>
      </w:pPr>
      <w:r>
        <w:t xml:space="preserve">Tanzania Revenue Authority (TRA)</w:t>
      </w:r>
    </w:p>
    <w:p>
      <w:pPr>
        <w:pStyle w:val="BodyText"/>
      </w:pPr>
      <w:r>
        <w:t xml:space="preserve">Customs and Excise Department</w:t>
      </w:r>
    </w:p>
    <w:p>
      <w:pPr>
        <w:pStyle w:val="BodyText"/>
      </w:pPr>
      <w:r>
        <w:t xml:space="preserve">Kivukoni, Dar es Salaam</w:t>
      </w:r>
    </w:p>
    <w:bookmarkStart w:id="20" w:name="X32b0a25ad5698bbb8f247220c1d4ff5b471c701"/>
    <w:p>
      <w:pPr>
        <w:pStyle w:val="Heading1"/>
      </w:pPr>
      <w:r>
        <w:t xml:space="preserve">INTERNSHIP APPLICATION LETTER FOR CUSTOMS OFFICER POSITION</w:t>
      </w:r>
    </w:p>
    <w:p>
      <w:pPr>
        <w:pStyle w:val="FirstParagraph"/>
      </w:pPr>
      <w:r>
        <w:t xml:space="preserve">Dear Hiring Manager,</w:t>
      </w:r>
    </w:p>
    <w:p>
      <w:pPr>
        <w:pStyle w:val="BodyText"/>
      </w:pPr>
      <w:r>
        <w:t xml:space="preserve">It is with profound enthusiasm that I submit my Internship Application Letter for the Customs Officer Internship position within the Tanzania Revenue Authority's (TRA) Customs and Excise Department in Dar es Salaam. As a dedicated final-year student pursuing a Bachelor of Commerce in International Trade at the University of Dar es Salaam, I have cultivated both theoretical knowledge and practical understanding specifically aligned with customs operations in Tanzania. My academic journey, combined with my deep-rooted commitment to strengthening Tanzania's economic infrastructure, has prepared me to contribute meaningfully to your esteemed department right here in Dar es Salaam.</w:t>
      </w:r>
    </w:p>
    <w:p>
      <w:pPr>
        <w:pStyle w:val="BodyText"/>
      </w:pPr>
      <w:r>
        <w:t xml:space="preserve">My passion for international trade compliance was ignited during my studies at the University of Dar es Salaam, where I completed a specialized course in "Trade Policy and Customs Regulations" under Professor Amina Mwangi. This coursework immersed me in Tanzania's customs framework, including the Customs Management Act (2015), Tariff Management System (TMS), and the World Trade Organization's Trade Facilitation Agreement—directly relevant to the operational environment of TRA offices across Tanzania Dar es Salaam. I have closely followed recent initiatives like the Single Administrative Document (SAD) implementation and the National Single Window project, understanding their transformative impact on port efficiency at Dar es Salaam Port—the busiest gateway for East Africa's trade. It is precisely this dynamic context that makes an internship in Tanzania Dar es Salaam not just a professional opportunity, but a critical step toward my career mission.</w:t>
      </w:r>
    </w:p>
    <w:p>
      <w:pPr>
        <w:pStyle w:val="BodyText"/>
      </w:pPr>
      <w:r>
        <w:t xml:space="preserve">Throughout my academic program, I have consistently sought opportunities to bridge classroom learning with real-world customs challenges. In my third-year internship at the Port of Dar es Salaam's documentation center (June–August 2023), I assisted customs brokers in verifying Bill of Lading details, cross-referencing HS Codes against the Tanzania Tariff Schedule, and processing preliminary declarations for agricultural imports—experiences that confirmed my aptitude for this field. I meticulously recorded discrepancies in 15% of initial submissions, directly contributing to a 20% reduction in rework time during the trial period. This practical exposure reinforced my understanding of how customs compliance impacts Tanzania's trade competitiveness, particularly as Dar es Salaam serves as a vital hub for landlocked neighbors like Burundi and Rwanda.</w:t>
      </w:r>
    </w:p>
    <w:p>
      <w:pPr>
        <w:pStyle w:val="BodyText"/>
      </w:pPr>
      <w:r>
        <w:t xml:space="preserve">My technical proficiency complements my operational understanding. I am certified in TRA's e-Customs System (eCS) modules through the National Institute of Standards (NIS), having achieved 95% accuracy in simulated cargo clearance scenarios. I also possess advanced skills in data analysis using Microsoft Power BI and Excel, which I applied during a university project analyzing Tanzania's import-export trends from Dar es Salaam Port. My findings—highlighting seasonal spikes in pharmaceutical imports and documentation bottlenecks for coffee exports—were presented to local trade associations, demonstrating my ability to transform raw data into actionable insights for customs officers. This analytical approach aligns with TRA's digital transformation vision under the "Digital Tanzania 2025" framework.</w:t>
      </w:r>
    </w:p>
    <w:p>
      <w:pPr>
        <w:pStyle w:val="BodyText"/>
      </w:pPr>
      <w:r>
        <w:t xml:space="preserve">What truly distinguishes me is my cultural fluency within the Tanzanian context. Having grown up in a family of small-scale importers in Dar es Salaam, I understand firsthand the challenges faced by local businesses navigating customs procedures. I speak Swahili fluently and have basic proficiency in English and Kigogo—essential for communicating with vendors, transporters, and colleagues across Tanzania Dar es Salaam's diverse communities. During my university volunteering with the Dar es Salaam Chamber of Commerce &amp; Industry, I facilitated a workshop for 50+ SMEs on customs documentation requirements, addressing their pain points regarding clearance delays. This experience solidified my belief that effective customs operations must balance regulatory rigor with business support—a philosophy central to TRA's mandate.</w:t>
      </w:r>
    </w:p>
    <w:p>
      <w:pPr>
        <w:pStyle w:val="BodyText"/>
      </w:pPr>
      <w:r>
        <w:t xml:space="preserve">I am particularly drawn to the Customs Officer Internship in Dar es Salaam because of its strategic location at the heart of Tanzania's trade ecosystem. The port handles over 80% of Tanzania's international cargo, making it a high-stakes environment where interns gain unparalleled exposure to complex customs procedures. I am eager to contribute my fresh perspective while learning from TRA professionals who have navigated reforms like the simplified import declaration system and the ongoing integration with the East African Community (EAC) Single Customs Territory. My goal is to develop into a Customs Officer who can uphold Tanzania's sovereignty while accelerating trade—exactly what this internship promises.</w:t>
      </w:r>
    </w:p>
    <w:p>
      <w:pPr>
        <w:pStyle w:val="BodyText"/>
      </w:pPr>
      <w:r>
        <w:t xml:space="preserve">My academic record reflects my dedication: I maintain a 3.8/4.0 GPA in International Trade, with honors in all customs-related courses. Beyond academics, I was elected Secretary of the University of Dar es Salaam Trade Club (2022–present), where I organized guest lectures from TRA officials on emerging issues like cryptocurrency trade monitoring and biosecurity protocols for agricultural imports—a testament to my proactive engagement with industry challenges.</w:t>
      </w:r>
    </w:p>
    <w:p>
      <w:pPr>
        <w:pStyle w:val="BodyText"/>
      </w:pPr>
      <w:r>
        <w:t xml:space="preserve">As Tanzania continues to position Dar es Salaam as a regional trade leader, the Customs Officer Internship offers an irreplaceable platform to apply my skills toward national development goals. I am confident that my blend of technical ability, cultural understanding, and passion for Tanzania's economic growth aligns perfectly with TRA's mission. I would be honored to contribute to your team in Dar es Salaam and learn from the experts shaping Tanzania’s customs future.</w:t>
      </w:r>
    </w:p>
    <w:p>
      <w:pPr>
        <w:pStyle w:val="BodyText"/>
      </w:pPr>
      <w:r>
        <w:t xml:space="preserve">Thank you for considering my Internship Application Letter. I welcome the opportunity to discuss how my qualifications can support the Customs and Excise Department's objectives during an interview at your convenience. I have attached my CV, academic transcripts, and TRA e-CS certification for your review.</w:t>
      </w:r>
    </w:p>
    <w:p>
      <w:pPr>
        <w:pStyle w:val="BodyText"/>
      </w:pPr>
      <w:r>
        <w:t xml:space="preserve">Respectfully submitted,</w:t>
      </w:r>
    </w:p>
    <w:p>
      <w:pPr>
        <w:pStyle w:val="BodyText"/>
      </w:pPr>
      <w:r>
        <w:br/>
      </w:r>
      <w:r>
        <w:br/>
      </w:r>
    </w:p>
    <w:p>
      <w:pPr>
        <w:pStyle w:val="BodyText"/>
      </w:pPr>
      <w:r>
        <w:t xml:space="preserve">John Mwangi</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12:55:27Z</dcterms:created>
  <dcterms:modified xsi:type="dcterms:W3CDTF">2026-07-23T12:55:27Z</dcterms:modified>
</cp:coreProperties>
</file>

<file path=docProps/custom.xml><?xml version="1.0" encoding="utf-8"?>
<Properties xmlns="http://schemas.openxmlformats.org/officeDocument/2006/custom-properties" xmlns:vt="http://schemas.openxmlformats.org/officeDocument/2006/docPropsVTypes"/>
</file>